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6430" w:rsidRDefault="000B6430">
      <w:r>
        <w:t>For any positive integer x, we define factorial product number as the product of factorials of its digits.</w:t>
      </w:r>
    </w:p>
    <w:p w:rsidR="000B6430" w:rsidRDefault="000B6430">
      <w:proofErr w:type="gramStart"/>
      <w:r>
        <w:t>Ex:-</w:t>
      </w:r>
      <w:proofErr w:type="gramEnd"/>
      <w:r>
        <w:t xml:space="preserve"> </w:t>
      </w:r>
    </w:p>
    <w:p w:rsidR="000B6430" w:rsidRDefault="000B6430"/>
    <w:p w:rsidR="000B6430" w:rsidRDefault="000B6430">
      <w:r>
        <w:t xml:space="preserve">Interestingly there can be many numbers that gives the same factorial product number. Given the </w:t>
      </w:r>
    </w:p>
    <w:p w:rsidR="000B6430" w:rsidRDefault="000B6430"/>
    <w:p w:rsidR="000B6430" w:rsidRDefault="000B6430"/>
    <w:p w:rsidR="000B6430" w:rsidRDefault="000B6430"/>
    <w:p w:rsidR="00E124C2" w:rsidRDefault="00F5405D">
      <w:r>
        <w:t>In Dart game players throw arrows to a dartboard shown in the diagram. The scores depend on the place the arrow hit the dart board</w:t>
      </w:r>
    </w:p>
    <w:p w:rsidR="00F5405D" w:rsidRDefault="00F5405D">
      <w:r>
        <w:t>If arrow hit the middle red circle(D50) – 50 marks</w:t>
      </w:r>
    </w:p>
    <w:p w:rsidR="00843EA4" w:rsidRDefault="00843EA4"/>
    <w:tbl>
      <w:tblPr>
        <w:tblStyle w:val="ListTable1Light-Accent5"/>
        <w:tblW w:w="0" w:type="auto"/>
        <w:tblLook w:val="04A0" w:firstRow="1" w:lastRow="0" w:firstColumn="1" w:lastColumn="0" w:noHBand="0" w:noVBand="1"/>
      </w:tblPr>
      <w:tblGrid>
        <w:gridCol w:w="807"/>
        <w:gridCol w:w="818"/>
        <w:gridCol w:w="819"/>
        <w:gridCol w:w="818"/>
        <w:gridCol w:w="827"/>
        <w:gridCol w:w="818"/>
        <w:gridCol w:w="818"/>
        <w:gridCol w:w="819"/>
        <w:gridCol w:w="815"/>
        <w:gridCol w:w="810"/>
        <w:gridCol w:w="1191"/>
      </w:tblGrid>
      <w:tr w:rsidR="00454278" w:rsidTr="004542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  <w:r w:rsidRPr="00454278">
              <w:t>L</w:t>
            </w: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Y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U</w:t>
            </w: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M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Similar</w:t>
            </w:r>
          </w:p>
          <w:p w:rsidR="00454278" w:rsidRPr="00454278" w:rsidRDefault="00454278" w:rsidP="0045427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Characters</w:t>
            </w:r>
          </w:p>
        </w:tc>
      </w:tr>
      <w:tr w:rsidR="00454278" w:rsidTr="00454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  <w:r w:rsidRPr="00454278">
              <w:rPr>
                <w:color w:val="C00000"/>
                <w:highlight w:val="yellow"/>
              </w:rPr>
              <w:t>L</w:t>
            </w: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1</w:t>
            </w:r>
          </w:p>
        </w:tc>
      </w:tr>
      <w:tr w:rsidR="00454278" w:rsidTr="004542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rPr>
                <w:color w:val="C00000"/>
                <w:highlight w:val="yellow"/>
              </w:rPr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1</w:t>
            </w:r>
          </w:p>
        </w:tc>
      </w:tr>
      <w:tr w:rsidR="00454278" w:rsidTr="00454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rPr>
                <w:color w:val="C00000"/>
                <w:highlight w:val="yellow"/>
              </w:rPr>
              <w:t>E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1</w:t>
            </w:r>
          </w:p>
        </w:tc>
      </w:tr>
      <w:tr w:rsidR="00454278" w:rsidTr="004542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0</w:t>
            </w:r>
          </w:p>
        </w:tc>
      </w:tr>
      <w:tr w:rsidR="00454278" w:rsidTr="00454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0</w:t>
            </w:r>
          </w:p>
        </w:tc>
      </w:tr>
      <w:tr w:rsidR="00454278" w:rsidTr="004542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O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V</w:t>
            </w: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E</w:t>
            </w: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54278">
              <w:t>0</w:t>
            </w:r>
          </w:p>
        </w:tc>
      </w:tr>
      <w:tr w:rsidR="00454278" w:rsidTr="004542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4" w:type="dxa"/>
          </w:tcPr>
          <w:p w:rsidR="00454278" w:rsidRPr="00454278" w:rsidRDefault="00454278" w:rsidP="00454278">
            <w:pPr>
              <w:jc w:val="center"/>
            </w:pPr>
          </w:p>
        </w:tc>
        <w:tc>
          <w:tcPr>
            <w:tcW w:w="852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9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highlight w:val="yellow"/>
              </w:rPr>
            </w:pPr>
            <w:r w:rsidRPr="00454278">
              <w:rPr>
                <w:color w:val="C00000"/>
                <w:highlight w:val="yellow"/>
              </w:rPr>
              <w:t>L</w:t>
            </w:r>
          </w:p>
        </w:tc>
        <w:tc>
          <w:tcPr>
            <w:tcW w:w="85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highlight w:val="yellow"/>
              </w:rPr>
            </w:pPr>
            <w:r w:rsidRPr="00454278">
              <w:rPr>
                <w:color w:val="C00000"/>
                <w:highlight w:val="yellow"/>
              </w:rPr>
              <w:t>O</w:t>
            </w:r>
          </w:p>
        </w:tc>
        <w:tc>
          <w:tcPr>
            <w:tcW w:w="850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highlight w:val="yellow"/>
              </w:rPr>
            </w:pPr>
            <w:r w:rsidRPr="00454278">
              <w:rPr>
                <w:color w:val="C00000"/>
                <w:highlight w:val="yellow"/>
              </w:rPr>
              <w:t>V</w:t>
            </w:r>
          </w:p>
        </w:tc>
        <w:tc>
          <w:tcPr>
            <w:tcW w:w="847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  <w:highlight w:val="yellow"/>
              </w:rPr>
            </w:pPr>
            <w:r w:rsidRPr="00454278">
              <w:rPr>
                <w:color w:val="C00000"/>
                <w:highlight w:val="yellow"/>
              </w:rPr>
              <w:t>E</w:t>
            </w:r>
          </w:p>
        </w:tc>
        <w:tc>
          <w:tcPr>
            <w:tcW w:w="833" w:type="dxa"/>
          </w:tcPr>
          <w:p w:rsidR="00454278" w:rsidRPr="00454278" w:rsidRDefault="00454278" w:rsidP="0045427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54278">
              <w:t>4</w:t>
            </w:r>
          </w:p>
        </w:tc>
      </w:tr>
    </w:tbl>
    <w:p w:rsidR="00843EA4" w:rsidRDefault="00843EA4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454278"/>
    <w:p w:rsidR="00454278" w:rsidRDefault="00845F8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A76C8A5" wp14:editId="19FC381D">
                <wp:simplePos x="0" y="0"/>
                <wp:positionH relativeFrom="margin">
                  <wp:posOffset>423333</wp:posOffset>
                </wp:positionH>
                <wp:positionV relativeFrom="paragraph">
                  <wp:posOffset>33867</wp:posOffset>
                </wp:positionV>
                <wp:extent cx="5088255" cy="355600"/>
                <wp:effectExtent l="0" t="0" r="17145" b="25400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255" cy="355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539D1" id="Rectangle 52" o:spid="_x0000_s1026" style="position:absolute;margin-left:33.35pt;margin-top:2.65pt;width:400.65pt;height:28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" fillcolor="#7b7b7b [2406]" strokecolor="#1f4d78 [1604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E2EA5C" wp14:editId="494593F4">
                <wp:simplePos x="0" y="0"/>
                <wp:positionH relativeFrom="column">
                  <wp:posOffset>3631142</wp:posOffset>
                </wp:positionH>
                <wp:positionV relativeFrom="paragraph">
                  <wp:posOffset>-302895</wp:posOffset>
                </wp:positionV>
                <wp:extent cx="1854200" cy="1811867"/>
                <wp:effectExtent l="0" t="0" r="12700" b="1714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200" cy="1811867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51781F" id="Oval 18" o:spid="_x0000_s1026" style="position:absolute;margin-left:285.9pt;margin-top:-23.85pt;width:146pt;height:142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" fillcolor="#c00000" strokecolor="#1f4d78 [1604]" strokeweight="1pt">
                <v:stroke joinstyle="miter"/>
              </v:oval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6884D280" wp14:editId="4A8C6884">
                <wp:simplePos x="0" y="0"/>
                <wp:positionH relativeFrom="margin">
                  <wp:align>center</wp:align>
                </wp:positionH>
                <wp:positionV relativeFrom="paragraph">
                  <wp:posOffset>-8679</wp:posOffset>
                </wp:positionV>
                <wp:extent cx="5080000" cy="4690534"/>
                <wp:effectExtent l="0" t="0" r="2540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0000" cy="469053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62E7BE" id="Rectangle 1" o:spid="_x0000_s1026" style="position:absolute;margin-left:0;margin-top:-.7pt;width:400pt;height:369.35pt;z-index:25165721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" fillcolor="#747070 [1614]" strokecolor="#1f4d78 [1604]" strokeweight="1pt">
                <w10:wrap anchorx="margin"/>
              </v:rect>
            </w:pict>
          </mc:Fallback>
        </mc:AlternateContent>
      </w:r>
      <w:r w:rsidR="002F6D6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7927F00" wp14:editId="1A1EDDD2">
                <wp:simplePos x="0" y="0"/>
                <wp:positionH relativeFrom="column">
                  <wp:posOffset>2531110</wp:posOffset>
                </wp:positionH>
                <wp:positionV relativeFrom="paragraph">
                  <wp:posOffset>186055</wp:posOffset>
                </wp:positionV>
                <wp:extent cx="998855" cy="28765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85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2F6D61">
                              <w:rPr>
                                <w:color w:val="FFFFFF" w:themeColor="background1"/>
                              </w:rPr>
                              <w:t>Back Gate</w:t>
                            </w:r>
                          </w:p>
                          <w:p w:rsidR="002F6D61" w:rsidRPr="002F6D61" w:rsidRDefault="002F6D61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927F00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99.3pt;margin-top:14.65pt;width:78.65pt;height:22.6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" filled="f" stroked="f" strokeweight=".5pt">
                <v:textbox>
                  <w:txbxContent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  <w:r w:rsidRPr="002F6D61">
                        <w:rPr>
                          <w:color w:val="FFFFFF" w:themeColor="background1"/>
                        </w:rPr>
                        <w:t>Back Gate</w:t>
                      </w:r>
                    </w:p>
                    <w:p w:rsidR="002F6D61" w:rsidRPr="002F6D61" w:rsidRDefault="002F6D61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6D6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D308B52" wp14:editId="3A5D8DF3">
                <wp:simplePos x="0" y="0"/>
                <wp:positionH relativeFrom="column">
                  <wp:posOffset>2345267</wp:posOffset>
                </wp:positionH>
                <wp:positionV relativeFrom="paragraph">
                  <wp:posOffset>59267</wp:posOffset>
                </wp:positionV>
                <wp:extent cx="1151466" cy="152400"/>
                <wp:effectExtent l="0" t="0" r="1079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466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01B7D6" id="Rectangle 2" o:spid="_x0000_s1026" style="position:absolute;margin-left:184.65pt;margin-top:4.65pt;width:90.65pt;height:12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" fillcolor="#393737 [814]" strokecolor="#1f4d78 [1604]" strokeweight="1pt"/>
            </w:pict>
          </mc:Fallback>
        </mc:AlternateContent>
      </w:r>
    </w:p>
    <w:p w:rsidR="00454278" w:rsidRDefault="00845F81"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38B566A" wp14:editId="637EE78A">
                <wp:simplePos x="0" y="0"/>
                <wp:positionH relativeFrom="column">
                  <wp:posOffset>4400550</wp:posOffset>
                </wp:positionH>
                <wp:positionV relativeFrom="paragraph">
                  <wp:posOffset>279400</wp:posOffset>
                </wp:positionV>
                <wp:extent cx="389255" cy="245110"/>
                <wp:effectExtent l="0" t="0" r="10795" b="2159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255" cy="24511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F6D61" w:rsidRDefault="00845F81" w:rsidP="002F6D61">
                            <w:r>
                              <w:t>8,9</w:t>
                            </w:r>
                            <w:r w:rsidR="002F6D61" w:rsidRPr="002F6D61">
                              <w:rPr>
                                <w:noProof/>
                              </w:rPr>
                              <w:drawing>
                                <wp:inline distT="0" distB="0" distL="0" distR="0" wp14:anchorId="53F05EA3" wp14:editId="476B840F">
                                  <wp:extent cx="309880" cy="172664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9880" cy="1726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F6D61" w:rsidRPr="002F6D61">
                              <w:rPr>
                                <w:noProof/>
                              </w:rPr>
                              <w:drawing>
                                <wp:inline distT="0" distB="0" distL="0" distR="0" wp14:anchorId="02B5FC0F" wp14:editId="1A937F4D">
                                  <wp:extent cx="309880" cy="172664"/>
                                  <wp:effectExtent l="0" t="0" r="0" b="0"/>
                                  <wp:docPr id="30" name="Picture 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9880" cy="1726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F6D61">
                              <w:t>,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B566A" id="Text Box 15" o:spid="_x0000_s1027" type="#_x0000_t202" style="position:absolute;margin-left:346.5pt;margin-top:22pt;width:30.65pt;height:19.3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" filled="f" strokeweight=".5pt">
                <v:textbox>
                  <w:txbxContent>
                    <w:p w:rsidR="002F6D61" w:rsidRDefault="00845F81" w:rsidP="002F6D61">
                      <w:r>
                        <w:t>8,9</w:t>
                      </w:r>
                      <w:r w:rsidR="002F6D61" w:rsidRPr="002F6D61">
                        <w:rPr>
                          <w:noProof/>
                        </w:rPr>
                        <w:drawing>
                          <wp:inline distT="0" distB="0" distL="0" distR="0" wp14:anchorId="53F05EA3" wp14:editId="476B840F">
                            <wp:extent cx="309880" cy="172664"/>
                            <wp:effectExtent l="0" t="0" r="0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9880" cy="1726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F6D61" w:rsidRPr="002F6D61">
                        <w:rPr>
                          <w:noProof/>
                        </w:rPr>
                        <w:drawing>
                          <wp:inline distT="0" distB="0" distL="0" distR="0" wp14:anchorId="02B5FC0F" wp14:editId="1A937F4D">
                            <wp:extent cx="309880" cy="172664"/>
                            <wp:effectExtent l="0" t="0" r="0" b="0"/>
                            <wp:docPr id="30" name="Picture 3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9880" cy="1726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F6D61">
                        <w:t>,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B38A77E" wp14:editId="177E33AA">
                <wp:simplePos x="0" y="0"/>
                <wp:positionH relativeFrom="column">
                  <wp:posOffset>1193165</wp:posOffset>
                </wp:positionH>
                <wp:positionV relativeFrom="paragraph">
                  <wp:posOffset>204682</wp:posOffset>
                </wp:positionV>
                <wp:extent cx="2142067" cy="4064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2067" cy="406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Line of trees along Back wall</w:t>
                            </w:r>
                          </w:p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38A77E" id="Text Box 12" o:spid="_x0000_s1028" type="#_x0000_t202" style="position:absolute;margin-left:93.95pt;margin-top:16.1pt;width:168.65pt;height:32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" filled="f" stroked="f" strokeweight=".5pt">
                <v:textbox>
                  <w:txbxContent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Line of trees along Back wall</w:t>
                      </w:r>
                    </w:p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6D61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90BEA6" wp14:editId="4EEEC17E">
                <wp:simplePos x="0" y="0"/>
                <wp:positionH relativeFrom="column">
                  <wp:posOffset>431800</wp:posOffset>
                </wp:positionH>
                <wp:positionV relativeFrom="paragraph">
                  <wp:posOffset>137371</wp:posOffset>
                </wp:positionV>
                <wp:extent cx="5054600" cy="16933"/>
                <wp:effectExtent l="19050" t="38100" r="50800" b="4064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54600" cy="16933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B4CF4A" id="Straight Connector 9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pt,10.8pt" to="6in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" strokecolor="#538135 [2409]" strokeweight="6pt">
                <v:stroke joinstyle="miter"/>
              </v:line>
            </w:pict>
          </mc:Fallback>
        </mc:AlternateContent>
      </w:r>
    </w:p>
    <w:p w:rsidR="00454278" w:rsidRDefault="00845F81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FDE0268" wp14:editId="130F389C">
                <wp:simplePos x="0" y="0"/>
                <wp:positionH relativeFrom="column">
                  <wp:posOffset>2294255</wp:posOffset>
                </wp:positionH>
                <wp:positionV relativeFrom="paragraph">
                  <wp:posOffset>842645</wp:posOffset>
                </wp:positionV>
                <wp:extent cx="1862243" cy="1769533"/>
                <wp:effectExtent l="0" t="0" r="24130" b="2159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2243" cy="1769533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7E9995" id="Oval 5" o:spid="_x0000_s1026" style="position:absolute;margin-left:180.65pt;margin-top:66.35pt;width:146.65pt;height:139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" fillcolor="#c00000" strokecolor="#1f4d78 [1604]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E72D035" wp14:editId="65AA4151">
                <wp:simplePos x="0" y="0"/>
                <wp:positionH relativeFrom="margin">
                  <wp:posOffset>422486</wp:posOffset>
                </wp:positionH>
                <wp:positionV relativeFrom="paragraph">
                  <wp:posOffset>833967</wp:posOffset>
                </wp:positionV>
                <wp:extent cx="1854200" cy="1778000"/>
                <wp:effectExtent l="0" t="0" r="12700" b="127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4200" cy="1778000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01888C" id="Oval 4" o:spid="_x0000_s1026" style="position:absolute;margin-left:33.25pt;margin-top:65.65pt;width:146pt;height:140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" fillcolor="#c00000" strokecolor="#1f4d78 [1604]" strokeweight="1pt">
                <v:stroke joinstyle="miter"/>
                <w10:wrap anchorx="margin"/>
              </v:oval>
            </w:pict>
          </mc:Fallback>
        </mc:AlternateContent>
      </w:r>
      <w:r w:rsidR="00EA27EC" w:rsidRPr="002F6D6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D1E199A" wp14:editId="06C92B53">
                <wp:simplePos x="0" y="0"/>
                <wp:positionH relativeFrom="column">
                  <wp:posOffset>4552738</wp:posOffset>
                </wp:positionH>
                <wp:positionV relativeFrom="paragraph">
                  <wp:posOffset>3397250</wp:posOffset>
                </wp:positionV>
                <wp:extent cx="381000" cy="279400"/>
                <wp:effectExtent l="0" t="0" r="19050" b="2540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794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F6D61" w:rsidRDefault="00EA27EC" w:rsidP="002F6D61">
                            <w:r>
                              <w:t>9,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E199A" id="Text Box 27" o:spid="_x0000_s1029" type="#_x0000_t202" style="position:absolute;margin-left:358.5pt;margin-top:267.5pt;width:30pt;height:22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" filled="f" strokeweight=".5pt">
                <v:textbox>
                  <w:txbxContent>
                    <w:p w:rsidR="002F6D61" w:rsidRDefault="00EA27EC" w:rsidP="002F6D61">
                      <w:r>
                        <w:t>9,1</w:t>
                      </w:r>
                    </w:p>
                  </w:txbxContent>
                </v:textbox>
              </v:shape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8FC4B9" wp14:editId="1C7AE88B">
                <wp:simplePos x="0" y="0"/>
                <wp:positionH relativeFrom="column">
                  <wp:posOffset>3767667</wp:posOffset>
                </wp:positionH>
                <wp:positionV relativeFrom="paragraph">
                  <wp:posOffset>2610485</wp:posOffset>
                </wp:positionV>
                <wp:extent cx="2107142" cy="2074121"/>
                <wp:effectExtent l="0" t="0" r="26670" b="2159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7142" cy="2074121"/>
                        </a:xfrm>
                        <a:prstGeom prst="ellipse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1870A4" id="Oval 7" o:spid="_x0000_s1026" style="position:absolute;margin-left:296.65pt;margin-top:205.55pt;width:165.9pt;height:163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" fillcolor="#c00000" strokecolor="#1f4d78 [1604]" strokeweight="1pt">
                <v:stroke joinstyle="miter"/>
              </v:oval>
            </w:pict>
          </mc:Fallback>
        </mc:AlternateContent>
      </w:r>
      <w:r w:rsidR="00EA27EC" w:rsidRPr="002F6D61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237CF60" wp14:editId="221B562A">
                <wp:simplePos x="0" y="0"/>
                <wp:positionH relativeFrom="column">
                  <wp:posOffset>3037840</wp:posOffset>
                </wp:positionH>
                <wp:positionV relativeFrom="paragraph">
                  <wp:posOffset>1688042</wp:posOffset>
                </wp:positionV>
                <wp:extent cx="381000" cy="296333"/>
                <wp:effectExtent l="0" t="0" r="19050" b="279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6333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F6D61" w:rsidRDefault="00845F81" w:rsidP="002F6D61">
                            <w:r>
                              <w:t>6</w:t>
                            </w:r>
                            <w:r w:rsidR="00EA27EC">
                              <w:t>,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37CF60" id="Text Box 19" o:spid="_x0000_s1030" type="#_x0000_t202" style="position:absolute;margin-left:239.2pt;margin-top:132.9pt;width:30pt;height:23.3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" filled="f" strokeweight=".5pt">
                <v:textbox>
                  <w:txbxContent>
                    <w:p w:rsidR="002F6D61" w:rsidRDefault="00845F81" w:rsidP="002F6D61">
                      <w:r>
                        <w:t>6</w:t>
                      </w:r>
                      <w:r w:rsidR="00EA27EC">
                        <w:t>,5</w:t>
                      </w:r>
                    </w:p>
                  </w:txbxContent>
                </v:textbox>
              </v:shape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4AB78F" wp14:editId="6E70B394">
                <wp:simplePos x="0" y="0"/>
                <wp:positionH relativeFrom="column">
                  <wp:posOffset>752686</wp:posOffset>
                </wp:positionH>
                <wp:positionV relativeFrom="paragraph">
                  <wp:posOffset>1695661</wp:posOffset>
                </wp:positionV>
                <wp:extent cx="414867" cy="270510"/>
                <wp:effectExtent l="0" t="0" r="23495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4867" cy="27051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F6D61" w:rsidRDefault="00EA27EC">
                            <w:r>
                              <w:t>2,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AB78F" id="Text Box 14" o:spid="_x0000_s1031" type="#_x0000_t202" style="position:absolute;margin-left:59.25pt;margin-top:133.5pt;width:32.65pt;height:21.3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" filled="f" strokeweight=".5pt">
                <v:textbox>
                  <w:txbxContent>
                    <w:p w:rsidR="002F6D61" w:rsidRDefault="00EA27EC">
                      <w:r>
                        <w:t>2,5</w:t>
                      </w:r>
                    </w:p>
                  </w:txbxContent>
                </v:textbox>
              </v:shape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9A3442D" wp14:editId="377B7267">
                <wp:simplePos x="0" y="0"/>
                <wp:positionH relativeFrom="margin">
                  <wp:posOffset>1024044</wp:posOffset>
                </wp:positionH>
                <wp:positionV relativeFrom="paragraph">
                  <wp:posOffset>2653877</wp:posOffset>
                </wp:positionV>
                <wp:extent cx="2032000" cy="270934"/>
                <wp:effectExtent l="0" t="0" r="0" b="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2709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F6D61" w:rsidRPr="007963BA" w:rsidRDefault="002F6D61" w:rsidP="002F6D61">
                            <w:r>
                              <w:rPr>
                                <w:color w:val="FFFFFF" w:themeColor="background1"/>
                              </w:rPr>
                              <w:t>Range Circles of Came</w:t>
                            </w:r>
                            <w:r w:rsidR="007963BA">
                              <w:rPr>
                                <w:color w:val="FFFFFF" w:themeColor="background1"/>
                              </w:rPr>
                              <w:t>r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3442D" id="Text Box 29" o:spid="_x0000_s1032" type="#_x0000_t202" style="position:absolute;margin-left:80.65pt;margin-top:208.95pt;width:160pt;height:21.3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" filled="f" stroked="f" strokeweight=".5pt">
                <v:textbox>
                  <w:txbxContent>
                    <w:p w:rsidR="002F6D61" w:rsidRPr="007963BA" w:rsidRDefault="002F6D61" w:rsidP="002F6D61">
                      <w:r>
                        <w:rPr>
                          <w:color w:val="FFFFFF" w:themeColor="background1"/>
                        </w:rPr>
                        <w:t>Range Circles of Came</w:t>
                      </w:r>
                      <w:r w:rsidR="007963BA">
                        <w:rPr>
                          <w:color w:val="FFFFFF" w:themeColor="background1"/>
                        </w:rPr>
                        <w:t>ra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5E09D28" wp14:editId="64F9C2CC">
                <wp:simplePos x="0" y="0"/>
                <wp:positionH relativeFrom="margin">
                  <wp:posOffset>422910</wp:posOffset>
                </wp:positionH>
                <wp:positionV relativeFrom="paragraph">
                  <wp:posOffset>3788410</wp:posOffset>
                </wp:positionV>
                <wp:extent cx="5088255" cy="423334"/>
                <wp:effectExtent l="0" t="0" r="17145" b="1524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8255" cy="423334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C697FC" id="Rectangle 53" o:spid="_x0000_s1026" style="position:absolute;margin-left:33.3pt;margin-top:298.3pt;width:400.65pt;height:33.3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" fillcolor="#7b7b7b [2406]" strokecolor="#1f4d78 [1604]" strokeweight="1pt">
                <w10:wrap anchorx="margin"/>
              </v:rect>
            </w:pict>
          </mc:Fallback>
        </mc:AlternateContent>
      </w:r>
      <w:r w:rsidR="00EA27EC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CB2FFF2" wp14:editId="5A11E012">
                <wp:simplePos x="0" y="0"/>
                <wp:positionH relativeFrom="column">
                  <wp:posOffset>431800</wp:posOffset>
                </wp:positionH>
                <wp:positionV relativeFrom="paragraph">
                  <wp:posOffset>3780367</wp:posOffset>
                </wp:positionV>
                <wp:extent cx="5105188" cy="0"/>
                <wp:effectExtent l="0" t="38100" r="38735" b="3810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188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50F3E8" id="Straight Connector 8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pt,297.65pt" to="436pt,29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" strokecolor="#538135 [2409]" strokeweight="6pt">
                <v:stroke joinstyle="miter"/>
              </v:line>
            </w:pict>
          </mc:Fallback>
        </mc:AlternateContent>
      </w:r>
      <w:r w:rsidR="007963BA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4CABC33" wp14:editId="30A2DB60">
                <wp:simplePos x="0" y="0"/>
                <wp:positionH relativeFrom="margin">
                  <wp:align>center</wp:align>
                </wp:positionH>
                <wp:positionV relativeFrom="paragraph">
                  <wp:posOffset>3964728</wp:posOffset>
                </wp:positionV>
                <wp:extent cx="1151466" cy="152400"/>
                <wp:effectExtent l="0" t="0" r="1079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1466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2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F72B70" id="Rectangle 3" o:spid="_x0000_s1026" style="position:absolute;margin-left:0;margin-top:312.2pt;width:90.65pt;height:12pt;z-index:25169612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" fillcolor="#393737 [814]" strokecolor="#1f4d78 [1604]" strokeweight="1pt">
                <w10:wrap anchorx="margin"/>
              </v:rect>
            </w:pict>
          </mc:Fallback>
        </mc:AlternateContent>
      </w:r>
      <w:r w:rsidR="002F6D61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2C6CC76" wp14:editId="4F9EBBDC">
                <wp:simplePos x="0" y="0"/>
                <wp:positionH relativeFrom="column">
                  <wp:posOffset>618066</wp:posOffset>
                </wp:positionH>
                <wp:positionV relativeFrom="paragraph">
                  <wp:posOffset>3365499</wp:posOffset>
                </wp:positionV>
                <wp:extent cx="2379133" cy="313267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9133" cy="31326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Line of trees along Front wall</w:t>
                            </w:r>
                          </w:p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82963" id="Text Box 13" o:spid="_x0000_s1033" type="#_x0000_t202" style="position:absolute;margin-left:48.65pt;margin-top:265pt;width:187.35pt;height:24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" filled="f" stroked="f" strokeweight=".5pt">
                <v:textbox>
                  <w:txbxContent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Line</w:t>
                      </w:r>
                      <w:r>
                        <w:rPr>
                          <w:color w:val="FFFFFF" w:themeColor="background1"/>
                        </w:rPr>
                        <w:t xml:space="preserve"> of trees along Front wall</w:t>
                      </w:r>
                    </w:p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F6D61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9D36F19" wp14:editId="4F59F044">
                <wp:simplePos x="0" y="0"/>
                <wp:positionH relativeFrom="margin">
                  <wp:align>center</wp:align>
                </wp:positionH>
                <wp:positionV relativeFrom="paragraph">
                  <wp:posOffset>3763222</wp:posOffset>
                </wp:positionV>
                <wp:extent cx="998855" cy="28765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8855" cy="2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F6D61" w:rsidRPr="002F6D61" w:rsidRDefault="002F6D61" w:rsidP="002F6D61">
                            <w:pPr>
                              <w:rPr>
                                <w:color w:val="FFFFFF" w:themeColor="background1"/>
                              </w:rPr>
                            </w:pPr>
                            <w:r w:rsidRPr="002F6D61">
                              <w:rPr>
                                <w:color w:val="FFFFFF" w:themeColor="background1"/>
                              </w:rPr>
                              <w:t>Front G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C5241" id="Text Box 11" o:spid="_x0000_s1034" type="#_x0000_t202" style="position:absolute;margin-left:0;margin-top:296.3pt;width:78.65pt;height:22.65pt;z-index:2516951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" filled="f" stroked="f" strokeweight=".5pt">
                <v:textbox>
                  <w:txbxContent>
                    <w:p w:rsidR="002F6D61" w:rsidRPr="002F6D61" w:rsidRDefault="002F6D61" w:rsidP="002F6D61">
                      <w:pPr>
                        <w:rPr>
                          <w:color w:val="FFFFFF" w:themeColor="background1"/>
                        </w:rPr>
                      </w:pPr>
                      <w:r w:rsidRPr="002F6D61">
                        <w:rPr>
                          <w:color w:val="FFFFFF" w:themeColor="background1"/>
                        </w:rPr>
                        <w:t>Front Gat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454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3NDA0MzcwMTUyMzJV0lEKTi0uzszPAykwrAUAsd/WTSwAAAA="/>
  </w:docVars>
  <w:rsids>
    <w:rsidRoot w:val="00F5405D"/>
    <w:rsid w:val="000B6430"/>
    <w:rsid w:val="002F6D61"/>
    <w:rsid w:val="00454278"/>
    <w:rsid w:val="007963BA"/>
    <w:rsid w:val="00797492"/>
    <w:rsid w:val="0083742D"/>
    <w:rsid w:val="00843EA4"/>
    <w:rsid w:val="00845F81"/>
    <w:rsid w:val="00853622"/>
    <w:rsid w:val="00BC7151"/>
    <w:rsid w:val="00E124C2"/>
    <w:rsid w:val="00EA27EC"/>
    <w:rsid w:val="00F54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4F002"/>
  <w15:chartTrackingRefBased/>
  <w15:docId w15:val="{BC3F7BF8-B690-4E7C-8756-FAAB0DBF2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3E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54278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454278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3">
    <w:name w:val="List Table 1 Light Accent 3"/>
    <w:basedOn w:val="TableNormal"/>
    <w:uiPriority w:val="46"/>
    <w:rsid w:val="004542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5">
    <w:name w:val="List Table 1 Light Accent 5"/>
    <w:basedOn w:val="TableNormal"/>
    <w:uiPriority w:val="46"/>
    <w:rsid w:val="004542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h Witharama</dc:creator>
  <cp:keywords/>
  <dc:description/>
  <cp:lastModifiedBy>Mudith Witharama</cp:lastModifiedBy>
  <cp:revision>5</cp:revision>
  <dcterms:created xsi:type="dcterms:W3CDTF">2020-10-08T22:33:00Z</dcterms:created>
  <dcterms:modified xsi:type="dcterms:W3CDTF">2020-10-10T12:39:00Z</dcterms:modified>
</cp:coreProperties>
</file>